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A8617" w14:textId="288F84C2" w:rsidR="00181862" w:rsidRDefault="00CF13C3" w:rsidP="00273323">
      <w:pPr>
        <w:spacing w:after="0" w:line="240" w:lineRule="auto"/>
        <w:contextualSpacing/>
        <w:jc w:val="center"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noProof/>
          <w:sz w:val="32"/>
          <w:szCs w:val="32"/>
        </w:rPr>
        <w:drawing>
          <wp:inline distT="0" distB="0" distL="0" distR="0" wp14:anchorId="24E4BF20" wp14:editId="01D39DA6">
            <wp:extent cx="1713230" cy="952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24729" cy="95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4F6BD" w14:textId="46FAB04E" w:rsidR="00832B7B" w:rsidRPr="000234E0" w:rsidRDefault="00273323" w:rsidP="00273323">
      <w:pPr>
        <w:spacing w:after="0" w:line="240" w:lineRule="auto"/>
        <w:contextualSpacing/>
        <w:jc w:val="center"/>
        <w:rPr>
          <w:rFonts w:ascii="Cambria" w:hAnsi="Cambria"/>
          <w:b/>
          <w:bCs/>
          <w:sz w:val="32"/>
          <w:szCs w:val="32"/>
        </w:rPr>
      </w:pPr>
      <w:r w:rsidRPr="000234E0">
        <w:rPr>
          <w:rFonts w:ascii="Cambria" w:hAnsi="Cambria"/>
          <w:b/>
          <w:bCs/>
          <w:sz w:val="32"/>
          <w:szCs w:val="32"/>
        </w:rPr>
        <w:t>UNITEN PRESS</w:t>
      </w:r>
    </w:p>
    <w:p w14:paraId="02212687" w14:textId="2EBA257A" w:rsidR="00273323" w:rsidRPr="002333D0" w:rsidRDefault="00273323" w:rsidP="00273323">
      <w:pPr>
        <w:spacing w:after="0" w:line="240" w:lineRule="auto"/>
        <w:contextualSpacing/>
        <w:jc w:val="center"/>
        <w:rPr>
          <w:rFonts w:ascii="Cambria" w:hAnsi="Cambria"/>
          <w:b/>
          <w:bCs/>
          <w:sz w:val="28"/>
          <w:szCs w:val="28"/>
        </w:rPr>
      </w:pPr>
      <w:r w:rsidRPr="002333D0">
        <w:rPr>
          <w:rFonts w:ascii="Cambria" w:hAnsi="Cambria"/>
          <w:b/>
          <w:bCs/>
          <w:sz w:val="28"/>
          <w:szCs w:val="28"/>
        </w:rPr>
        <w:t>BOOK PROPOSAL</w:t>
      </w:r>
      <w:r w:rsidR="000234E0">
        <w:rPr>
          <w:rFonts w:ascii="Cambria" w:hAnsi="Cambria"/>
          <w:b/>
          <w:bCs/>
          <w:sz w:val="28"/>
          <w:szCs w:val="28"/>
        </w:rPr>
        <w:t xml:space="preserve"> FORM</w:t>
      </w:r>
    </w:p>
    <w:p w14:paraId="2878D94E" w14:textId="77777777" w:rsidR="003F64C4" w:rsidRDefault="003F64C4" w:rsidP="003F64C4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F355835" w14:textId="77777777" w:rsidR="003F64C4" w:rsidRDefault="003F64C4" w:rsidP="003F64C4">
      <w:pPr>
        <w:spacing w:after="0" w:line="240" w:lineRule="auto"/>
        <w:contextualSpacing/>
        <w:rPr>
          <w:rFonts w:ascii="Cambria" w:hAnsi="Cambria"/>
        </w:rPr>
      </w:pPr>
    </w:p>
    <w:p w14:paraId="40895A71" w14:textId="613495EF" w:rsidR="00273323" w:rsidRDefault="00E65D74" w:rsidP="00832B7B">
      <w:pPr>
        <w:spacing w:after="0" w:line="240" w:lineRule="auto"/>
        <w:contextualSpacing/>
        <w:rPr>
          <w:rStyle w:val="Hyperlink"/>
          <w:rFonts w:ascii="Cambria" w:hAnsi="Cambria"/>
          <w:b/>
          <w:bCs/>
          <w:i/>
          <w:iCs/>
        </w:rPr>
      </w:pPr>
      <w:r w:rsidRPr="00EF379C">
        <w:rPr>
          <w:rFonts w:ascii="Cambria" w:hAnsi="Cambria"/>
          <w:b/>
          <w:bCs/>
          <w:i/>
          <w:iCs/>
        </w:rPr>
        <w:t xml:space="preserve">Please email </w:t>
      </w:r>
      <w:r w:rsidR="009E10DD" w:rsidRPr="00EF379C">
        <w:rPr>
          <w:rFonts w:ascii="Cambria" w:hAnsi="Cambria"/>
          <w:b/>
          <w:bCs/>
          <w:i/>
          <w:iCs/>
        </w:rPr>
        <w:t xml:space="preserve">the </w:t>
      </w:r>
      <w:proofErr w:type="gramStart"/>
      <w:r w:rsidRPr="00EF379C">
        <w:rPr>
          <w:rFonts w:ascii="Cambria" w:hAnsi="Cambria"/>
          <w:b/>
          <w:bCs/>
          <w:i/>
          <w:iCs/>
        </w:rPr>
        <w:t>completed  form</w:t>
      </w:r>
      <w:proofErr w:type="gramEnd"/>
      <w:r w:rsidR="001D0458" w:rsidRPr="00EF379C">
        <w:rPr>
          <w:rFonts w:ascii="Cambria" w:hAnsi="Cambria"/>
          <w:b/>
          <w:bCs/>
          <w:i/>
          <w:iCs/>
        </w:rPr>
        <w:t xml:space="preserve"> or enquiries</w:t>
      </w:r>
      <w:r w:rsidRPr="00EF379C">
        <w:rPr>
          <w:rFonts w:ascii="Cambria" w:hAnsi="Cambria"/>
          <w:b/>
          <w:bCs/>
          <w:i/>
          <w:iCs/>
        </w:rPr>
        <w:t xml:space="preserve"> to: </w:t>
      </w:r>
      <w:hyperlink r:id="rId9" w:history="1">
        <w:r w:rsidRPr="00EF379C">
          <w:rPr>
            <w:rStyle w:val="Hyperlink"/>
            <w:rFonts w:ascii="Cambria" w:hAnsi="Cambria"/>
            <w:b/>
            <w:bCs/>
            <w:i/>
            <w:iCs/>
          </w:rPr>
          <w:t>unitenpress@uniten.edu.my</w:t>
        </w:r>
      </w:hyperlink>
    </w:p>
    <w:p w14:paraId="3968CC57" w14:textId="7D4BB964" w:rsidR="00DF3FD4" w:rsidRPr="00DF3FD4" w:rsidRDefault="00DF3FD4" w:rsidP="00832B7B">
      <w:pPr>
        <w:spacing w:after="0" w:line="240" w:lineRule="auto"/>
        <w:contextualSpacing/>
        <w:rPr>
          <w:rStyle w:val="Hyperlink"/>
          <w:rFonts w:ascii="Cambria" w:hAnsi="Cambria"/>
          <w:b/>
          <w:bCs/>
          <w:u w:val="none"/>
        </w:rPr>
      </w:pPr>
      <w:r w:rsidRPr="00DF3FD4">
        <w:rPr>
          <w:rStyle w:val="Hyperlink"/>
          <w:rFonts w:ascii="Cambria" w:hAnsi="Cambria"/>
          <w:b/>
          <w:bCs/>
          <w:u w:val="none"/>
        </w:rPr>
        <w:t>Please</w:t>
      </w:r>
      <w:r>
        <w:rPr>
          <w:rStyle w:val="Hyperlink"/>
          <w:rFonts w:ascii="Cambria" w:hAnsi="Cambria"/>
          <w:b/>
          <w:bCs/>
          <w:u w:val="none"/>
        </w:rPr>
        <w:t xml:space="preserve"> email also your draft manuscript to us for a quick review and comments.</w:t>
      </w:r>
    </w:p>
    <w:p w14:paraId="728372BE" w14:textId="77777777" w:rsidR="00E65D74" w:rsidRDefault="00E65D74" w:rsidP="00E65D74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7D5D43E" w14:textId="77777777" w:rsidR="00E65D74" w:rsidRDefault="00E65D74" w:rsidP="00E65D74">
      <w:pPr>
        <w:spacing w:after="0" w:line="240" w:lineRule="auto"/>
        <w:contextualSpacing/>
        <w:rPr>
          <w:rFonts w:ascii="Cambria" w:hAnsi="Cambria"/>
        </w:rPr>
      </w:pPr>
    </w:p>
    <w:p w14:paraId="1822E3B6" w14:textId="096C79C6" w:rsidR="00273323" w:rsidRDefault="00837651" w:rsidP="00832B7B">
      <w:pPr>
        <w:spacing w:after="0" w:line="240" w:lineRule="auto"/>
        <w:contextualSpacing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958DD2" wp14:editId="6B7883FD">
                <wp:simplePos x="0" y="0"/>
                <wp:positionH relativeFrom="column">
                  <wp:posOffset>1270000</wp:posOffset>
                </wp:positionH>
                <wp:positionV relativeFrom="paragraph">
                  <wp:posOffset>161925</wp:posOffset>
                </wp:positionV>
                <wp:extent cx="457200" cy="177800"/>
                <wp:effectExtent l="12700" t="6350" r="6350" b="6350"/>
                <wp:wrapNone/>
                <wp:docPr id="3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6C7CA7" id="Rectangle 9" o:spid="_x0000_s1026" style="position:absolute;margin-left:100pt;margin-top:12.75pt;width:36pt;height:1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"/>
            </w:pict>
          </mc:Fallback>
        </mc:AlternateContent>
      </w:r>
    </w:p>
    <w:p w14:paraId="2D6CD184" w14:textId="0C80F57D" w:rsidR="002333D0" w:rsidRDefault="002333D0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 xml:space="preserve">Category:                         </w:t>
      </w:r>
      <w:r w:rsidR="003F64C4">
        <w:rPr>
          <w:rFonts w:ascii="Cambria" w:hAnsi="Cambria"/>
        </w:rPr>
        <w:t xml:space="preserve"> </w:t>
      </w:r>
      <w:r w:rsidR="0028585C">
        <w:rPr>
          <w:rFonts w:ascii="Cambria" w:hAnsi="Cambria"/>
        </w:rPr>
        <w:t xml:space="preserve">Authored </w:t>
      </w:r>
      <w:proofErr w:type="gramStart"/>
      <w:r w:rsidRPr="002333D0">
        <w:rPr>
          <w:rFonts w:ascii="Cambria" w:hAnsi="Cambria"/>
        </w:rPr>
        <w:t xml:space="preserve">Book  </w:t>
      </w:r>
      <w:r w:rsidRPr="00674FC0">
        <w:rPr>
          <w:rFonts w:ascii="Cambria" w:hAnsi="Cambria"/>
          <w:i/>
        </w:rPr>
        <w:t>(</w:t>
      </w:r>
      <w:proofErr w:type="gramEnd"/>
      <w:r w:rsidRPr="00674FC0">
        <w:rPr>
          <w:rFonts w:ascii="Cambria" w:hAnsi="Cambria"/>
          <w:i/>
        </w:rPr>
        <w:t>One or two authors</w:t>
      </w:r>
      <w:r w:rsidR="00701D75" w:rsidRPr="00674FC0">
        <w:rPr>
          <w:rFonts w:ascii="Cambria" w:hAnsi="Cambria"/>
          <w:i/>
        </w:rPr>
        <w:t xml:space="preserve"> – limited to maximum</w:t>
      </w:r>
      <w:r w:rsidR="00B52F5D">
        <w:rPr>
          <w:rFonts w:ascii="Cambria" w:hAnsi="Cambria"/>
          <w:i/>
        </w:rPr>
        <w:t xml:space="preserve"> of </w:t>
      </w:r>
      <w:r w:rsidR="00701D75" w:rsidRPr="00674FC0">
        <w:rPr>
          <w:rFonts w:ascii="Cambria" w:hAnsi="Cambria"/>
          <w:i/>
        </w:rPr>
        <w:t xml:space="preserve"> 5 authors</w:t>
      </w:r>
      <w:r w:rsidRPr="00674FC0">
        <w:rPr>
          <w:rFonts w:ascii="Cambria" w:hAnsi="Cambria"/>
          <w:i/>
        </w:rPr>
        <w:t>)</w:t>
      </w:r>
      <w:r w:rsidRPr="002333D0">
        <w:rPr>
          <w:rFonts w:ascii="Cambria" w:hAnsi="Cambria"/>
        </w:rPr>
        <w:t xml:space="preserve">                        </w:t>
      </w:r>
    </w:p>
    <w:p w14:paraId="38EEA9DD" w14:textId="6E839B1F" w:rsidR="002333D0" w:rsidRDefault="00837651" w:rsidP="002333D0">
      <w:pPr>
        <w:pStyle w:val="ListParagraph"/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A958DD2" wp14:editId="2C9BC28E">
                <wp:simplePos x="0" y="0"/>
                <wp:positionH relativeFrom="column">
                  <wp:posOffset>1270000</wp:posOffset>
                </wp:positionH>
                <wp:positionV relativeFrom="paragraph">
                  <wp:posOffset>111760</wp:posOffset>
                </wp:positionV>
                <wp:extent cx="457200" cy="177800"/>
                <wp:effectExtent l="12700" t="7620" r="6350" b="5080"/>
                <wp:wrapNone/>
                <wp:docPr id="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949D05" id="Rectangle 8" o:spid="_x0000_s1026" style="position:absolute;margin-left:100pt;margin-top:8.8pt;width:36pt;height:1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p1LHAIAADs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"/>
            </w:pict>
          </mc:Fallback>
        </mc:AlternateContent>
      </w:r>
    </w:p>
    <w:p w14:paraId="3A0706EB" w14:textId="5B8E7E47" w:rsidR="002333D0" w:rsidRPr="00674FC0" w:rsidRDefault="002333D0" w:rsidP="002333D0">
      <w:pPr>
        <w:spacing w:after="0" w:line="240" w:lineRule="auto"/>
        <w:ind w:left="720"/>
        <w:rPr>
          <w:rFonts w:ascii="Cambria" w:hAnsi="Cambria"/>
          <w:i/>
        </w:rPr>
      </w:pPr>
      <w:r>
        <w:rPr>
          <w:rFonts w:ascii="Cambria" w:hAnsi="Cambria"/>
        </w:rPr>
        <w:t xml:space="preserve">                                            </w:t>
      </w:r>
      <w:r w:rsidRPr="002333D0">
        <w:rPr>
          <w:rFonts w:ascii="Cambria" w:hAnsi="Cambria"/>
        </w:rPr>
        <w:t>Edited Book</w:t>
      </w:r>
      <w:r w:rsidR="00701D75">
        <w:rPr>
          <w:rFonts w:ascii="Cambria" w:hAnsi="Cambria"/>
        </w:rPr>
        <w:t xml:space="preserve"> </w:t>
      </w:r>
      <w:r w:rsidRPr="00674FC0">
        <w:rPr>
          <w:rFonts w:ascii="Cambria" w:hAnsi="Cambria"/>
          <w:i/>
        </w:rPr>
        <w:t>(Compilation of chapters by different authors with 1 or 2 editors)</w:t>
      </w:r>
    </w:p>
    <w:p w14:paraId="72B9697B" w14:textId="5818B0C5" w:rsidR="002333D0" w:rsidRPr="00701D75" w:rsidRDefault="002333D0" w:rsidP="00832B7B">
      <w:pPr>
        <w:spacing w:after="0" w:line="240" w:lineRule="auto"/>
        <w:contextualSpacing/>
        <w:rPr>
          <w:rFonts w:ascii="Cambria" w:hAnsi="Cambria"/>
          <w:i/>
          <w:iCs/>
        </w:rPr>
      </w:pPr>
      <w:r w:rsidRPr="00701D75">
        <w:rPr>
          <w:rFonts w:ascii="Cambria" w:hAnsi="Cambria"/>
          <w:i/>
          <w:iCs/>
        </w:rPr>
        <w:t xml:space="preserve">                                         (Please choose </w:t>
      </w:r>
      <w:r w:rsidR="00701D75" w:rsidRPr="00701D75">
        <w:rPr>
          <w:rFonts w:ascii="Cambria" w:hAnsi="Cambria"/>
          <w:i/>
          <w:iCs/>
        </w:rPr>
        <w:t>one</w:t>
      </w:r>
      <w:r w:rsidRPr="00701D75">
        <w:rPr>
          <w:rFonts w:ascii="Cambria" w:hAnsi="Cambria"/>
          <w:i/>
          <w:iCs/>
        </w:rPr>
        <w:t>)</w:t>
      </w:r>
    </w:p>
    <w:p w14:paraId="6BA1CD3F" w14:textId="77777777" w:rsidR="002333D0" w:rsidRDefault="002333D0" w:rsidP="00832B7B">
      <w:pPr>
        <w:spacing w:after="0" w:line="240" w:lineRule="auto"/>
        <w:contextualSpacing/>
        <w:rPr>
          <w:rFonts w:ascii="Cambria" w:hAnsi="Cambria"/>
        </w:rPr>
      </w:pPr>
    </w:p>
    <w:p w14:paraId="2D7207EF" w14:textId="77777777" w:rsidR="002333D0" w:rsidRDefault="002333D0" w:rsidP="00832B7B">
      <w:pPr>
        <w:spacing w:after="0" w:line="240" w:lineRule="auto"/>
        <w:contextualSpacing/>
        <w:rPr>
          <w:rFonts w:ascii="Cambria" w:hAnsi="Cambria"/>
        </w:rPr>
      </w:pPr>
    </w:p>
    <w:p w14:paraId="7D1B208A" w14:textId="7065CAD9" w:rsidR="00273323" w:rsidRPr="002333D0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 xml:space="preserve">Proposed </w:t>
      </w:r>
      <w:r w:rsidR="001456F3">
        <w:rPr>
          <w:rFonts w:ascii="Cambria" w:hAnsi="Cambria"/>
        </w:rPr>
        <w:t>T</w:t>
      </w:r>
      <w:r w:rsidRPr="002333D0">
        <w:rPr>
          <w:rFonts w:ascii="Cambria" w:hAnsi="Cambria"/>
        </w:rPr>
        <w:t xml:space="preserve">itle:      </w:t>
      </w:r>
      <w:r w:rsidR="001D0458">
        <w:rPr>
          <w:rFonts w:ascii="Cambria" w:hAnsi="Cambria"/>
        </w:rPr>
        <w:t xml:space="preserve">              __________________________________________________________________________________________</w:t>
      </w:r>
    </w:p>
    <w:p w14:paraId="7CC226A9" w14:textId="77777777" w:rsidR="001D0458" w:rsidRDefault="002333D0" w:rsidP="00832B7B">
      <w:pPr>
        <w:spacing w:after="0" w:line="240" w:lineRule="auto"/>
        <w:contextualSpacing/>
        <w:rPr>
          <w:rFonts w:ascii="Cambria" w:hAnsi="Cambria"/>
        </w:rPr>
      </w:pPr>
      <w:r w:rsidRPr="00BD68FC">
        <w:rPr>
          <w:rFonts w:ascii="Cambria" w:hAnsi="Cambria"/>
          <w:i/>
        </w:rPr>
        <w:t xml:space="preserve">              </w:t>
      </w:r>
      <w:r w:rsidR="00273323" w:rsidRPr="00BD68FC">
        <w:rPr>
          <w:rFonts w:ascii="Cambria" w:hAnsi="Cambria"/>
          <w:i/>
        </w:rPr>
        <w:t>(Less than 10 words</w:t>
      </w:r>
      <w:proofErr w:type="gramStart"/>
      <w:r w:rsidR="00273323" w:rsidRPr="00BD68FC">
        <w:rPr>
          <w:rFonts w:ascii="Cambria" w:hAnsi="Cambria"/>
          <w:i/>
        </w:rPr>
        <w:t>)</w:t>
      </w:r>
      <w:r w:rsidR="001D0458" w:rsidRPr="001D0458">
        <w:rPr>
          <w:rFonts w:ascii="Cambria" w:hAnsi="Cambria"/>
        </w:rPr>
        <w:t xml:space="preserve"> </w:t>
      </w:r>
      <w:r w:rsidR="001D0458" w:rsidRPr="002333D0">
        <w:rPr>
          <w:rFonts w:ascii="Cambria" w:hAnsi="Cambria"/>
        </w:rPr>
        <w:t>:</w:t>
      </w:r>
      <w:proofErr w:type="gramEnd"/>
      <w:r w:rsidR="001D0458" w:rsidRPr="002333D0">
        <w:rPr>
          <w:rFonts w:ascii="Cambria" w:hAnsi="Cambria"/>
        </w:rPr>
        <w:t xml:space="preserve">      </w:t>
      </w:r>
    </w:p>
    <w:p w14:paraId="5058F267" w14:textId="10888782" w:rsidR="00273323" w:rsidRDefault="001D0458" w:rsidP="00832B7B">
      <w:pPr>
        <w:spacing w:after="0" w:line="240" w:lineRule="auto"/>
        <w:contextualSpacing/>
        <w:rPr>
          <w:rFonts w:ascii="Cambria" w:hAnsi="Cambria"/>
        </w:rPr>
      </w:pPr>
      <w:r>
        <w:rPr>
          <w:rFonts w:ascii="Cambria" w:hAnsi="Cambria"/>
        </w:rPr>
        <w:t xml:space="preserve">                                                               __________________________________________________________________________________________</w:t>
      </w:r>
    </w:p>
    <w:p w14:paraId="49492DF9" w14:textId="77777777" w:rsidR="002333D0" w:rsidRDefault="002333D0" w:rsidP="00832B7B">
      <w:pPr>
        <w:spacing w:after="0" w:line="240" w:lineRule="auto"/>
        <w:contextualSpacing/>
        <w:rPr>
          <w:rFonts w:ascii="Cambria" w:hAnsi="Cambria"/>
        </w:rPr>
      </w:pPr>
    </w:p>
    <w:p w14:paraId="17872B03" w14:textId="0A5014CA" w:rsidR="00273323" w:rsidRDefault="00273323" w:rsidP="00832B7B">
      <w:pPr>
        <w:spacing w:after="0" w:line="240" w:lineRule="auto"/>
        <w:contextualSpacing/>
        <w:rPr>
          <w:rFonts w:ascii="Cambria" w:hAnsi="Cambria"/>
        </w:rPr>
      </w:pPr>
    </w:p>
    <w:p w14:paraId="3D4D519C" w14:textId="5FD9EC1F" w:rsidR="00273323" w:rsidRPr="002333D0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>Author/</w:t>
      </w:r>
      <w:proofErr w:type="gramStart"/>
      <w:r w:rsidRPr="002333D0">
        <w:rPr>
          <w:rFonts w:ascii="Cambria" w:hAnsi="Cambria"/>
        </w:rPr>
        <w:t>s  Information</w:t>
      </w:r>
      <w:proofErr w:type="gramEnd"/>
      <w:r w:rsidRPr="002333D0">
        <w:rPr>
          <w:rFonts w:ascii="Cambria" w:hAnsi="Cambria"/>
        </w:rPr>
        <w:t>:</w:t>
      </w:r>
    </w:p>
    <w:p w14:paraId="4FCC78B1" w14:textId="2E81EAD7" w:rsidR="00273323" w:rsidRPr="00BD68FC" w:rsidRDefault="00273323" w:rsidP="002333D0">
      <w:pPr>
        <w:spacing w:after="0" w:line="240" w:lineRule="auto"/>
        <w:ind w:left="709"/>
        <w:contextualSpacing/>
        <w:rPr>
          <w:rFonts w:ascii="Cambria" w:hAnsi="Cambria"/>
          <w:i/>
        </w:rPr>
      </w:pPr>
      <w:r w:rsidRPr="00BD68FC">
        <w:rPr>
          <w:rFonts w:ascii="Cambria" w:hAnsi="Cambria"/>
          <w:i/>
        </w:rPr>
        <w:t>(</w:t>
      </w:r>
      <w:r w:rsidR="00BD68FC">
        <w:rPr>
          <w:rFonts w:ascii="Cambria" w:hAnsi="Cambria"/>
          <w:i/>
        </w:rPr>
        <w:t xml:space="preserve">Please </w:t>
      </w:r>
      <w:r w:rsidRPr="00BD68FC">
        <w:rPr>
          <w:rFonts w:ascii="Cambria" w:hAnsi="Cambria"/>
          <w:i/>
        </w:rPr>
        <w:t xml:space="preserve">repeat if more than </w:t>
      </w:r>
      <w:r w:rsidR="006737F1" w:rsidRPr="00BD68FC">
        <w:rPr>
          <w:rFonts w:ascii="Cambria" w:hAnsi="Cambria"/>
          <w:i/>
        </w:rPr>
        <w:t>one</w:t>
      </w:r>
      <w:r w:rsidRPr="00BD68FC">
        <w:rPr>
          <w:rFonts w:ascii="Cambria" w:hAnsi="Cambria"/>
          <w:i/>
        </w:rPr>
        <w:t xml:space="preserve"> </w:t>
      </w:r>
      <w:r w:rsidR="006737F1" w:rsidRPr="00BD68FC">
        <w:rPr>
          <w:rFonts w:ascii="Cambria" w:hAnsi="Cambria"/>
          <w:i/>
        </w:rPr>
        <w:t>Au</w:t>
      </w:r>
      <w:r w:rsidRPr="00BD68FC">
        <w:rPr>
          <w:rFonts w:ascii="Cambria" w:hAnsi="Cambria"/>
          <w:i/>
        </w:rPr>
        <w:t xml:space="preserve">thors and/or Editors – Indicate </w:t>
      </w:r>
      <w:r w:rsidR="006737F1" w:rsidRPr="00BD68FC">
        <w:rPr>
          <w:rFonts w:ascii="Cambria" w:hAnsi="Cambria"/>
          <w:i/>
        </w:rPr>
        <w:t xml:space="preserve">whether </w:t>
      </w:r>
      <w:r w:rsidRPr="00BD68FC">
        <w:rPr>
          <w:rFonts w:ascii="Cambria" w:hAnsi="Cambria"/>
          <w:i/>
        </w:rPr>
        <w:t>Author or Editor</w:t>
      </w:r>
      <w:r w:rsidR="002333D0" w:rsidRPr="00BD68FC">
        <w:rPr>
          <w:rFonts w:ascii="Cambria" w:hAnsi="Cambria"/>
          <w:i/>
        </w:rPr>
        <w:t>)</w:t>
      </w:r>
    </w:p>
    <w:p w14:paraId="3CF6EBA1" w14:textId="77777777" w:rsidR="00273323" w:rsidRPr="00BD68FC" w:rsidRDefault="00273323" w:rsidP="00832B7B">
      <w:pPr>
        <w:spacing w:after="0" w:line="240" w:lineRule="auto"/>
        <w:contextualSpacing/>
        <w:rPr>
          <w:rFonts w:ascii="Cambria" w:hAnsi="Cambria"/>
          <w:i/>
        </w:rPr>
      </w:pPr>
    </w:p>
    <w:p w14:paraId="1005AD98" w14:textId="659FE948" w:rsidR="00832B7B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Name:</w:t>
      </w:r>
    </w:p>
    <w:p w14:paraId="42C569AA" w14:textId="5DD4968F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Position:</w:t>
      </w:r>
    </w:p>
    <w:p w14:paraId="3FA0D839" w14:textId="08C43083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Staff ID:</w:t>
      </w:r>
    </w:p>
    <w:p w14:paraId="6985C570" w14:textId="2F256565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Business Unit/Dept:</w:t>
      </w:r>
    </w:p>
    <w:p w14:paraId="48AF8DB0" w14:textId="3C6796E7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Office no:</w:t>
      </w:r>
    </w:p>
    <w:p w14:paraId="6D14E160" w14:textId="3509D76F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H/P no:</w:t>
      </w:r>
    </w:p>
    <w:p w14:paraId="559A9524" w14:textId="0D5138CC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Email address:</w:t>
      </w:r>
    </w:p>
    <w:p w14:paraId="5CC8EB0B" w14:textId="174DD15B" w:rsidR="00273323" w:rsidRDefault="00273323" w:rsidP="00273323">
      <w:pPr>
        <w:pStyle w:val="ListParagraph"/>
        <w:spacing w:after="0" w:line="240" w:lineRule="auto"/>
        <w:rPr>
          <w:rFonts w:ascii="Cambria" w:hAnsi="Cambria"/>
        </w:rPr>
      </w:pPr>
    </w:p>
    <w:p w14:paraId="1F653CDE" w14:textId="09DCDBF4" w:rsidR="00273323" w:rsidRDefault="00273323" w:rsidP="00273323">
      <w:pPr>
        <w:pStyle w:val="ListParagraph"/>
        <w:spacing w:after="0" w:line="240" w:lineRule="auto"/>
        <w:rPr>
          <w:rFonts w:ascii="Cambria" w:hAnsi="Cambria"/>
        </w:rPr>
      </w:pPr>
    </w:p>
    <w:p w14:paraId="78EEE82B" w14:textId="157C2D0E" w:rsidR="00273323" w:rsidRPr="002333D0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>Brief introduction about the book</w:t>
      </w:r>
      <w:r w:rsidR="002333D0" w:rsidRPr="002333D0">
        <w:rPr>
          <w:rFonts w:ascii="Cambria" w:hAnsi="Cambria"/>
        </w:rPr>
        <w:t xml:space="preserve"> (Synopsis) </w:t>
      </w:r>
    </w:p>
    <w:p w14:paraId="557B1552" w14:textId="6DEDC05B" w:rsidR="00273323" w:rsidRDefault="00273323" w:rsidP="00273323">
      <w:pPr>
        <w:spacing w:after="0" w:line="240" w:lineRule="auto"/>
        <w:rPr>
          <w:rFonts w:ascii="Cambria" w:hAnsi="Cambria"/>
        </w:rPr>
      </w:pPr>
    </w:p>
    <w:p w14:paraId="7937A7CA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672CE69E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40982D84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2916ECEF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6F8C4757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7399CF7C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33760752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52039CF2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6FA8C6AE" w14:textId="62F023F2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8DAE817" w14:textId="55CDE971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712B9E18" w14:textId="77777777" w:rsidR="00181862" w:rsidRDefault="00181862" w:rsidP="00181862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15CF58E" w14:textId="77777777" w:rsidR="00181862" w:rsidRDefault="00181862" w:rsidP="00181862">
      <w:pPr>
        <w:spacing w:after="0" w:line="240" w:lineRule="auto"/>
        <w:contextualSpacing/>
        <w:rPr>
          <w:rFonts w:ascii="Cambria" w:hAnsi="Cambria"/>
        </w:rPr>
      </w:pPr>
    </w:p>
    <w:p w14:paraId="3D89548E" w14:textId="77777777" w:rsidR="001D0458" w:rsidRDefault="001D0458" w:rsidP="00273323">
      <w:pPr>
        <w:spacing w:after="0" w:line="240" w:lineRule="auto"/>
        <w:rPr>
          <w:rFonts w:ascii="Cambria" w:hAnsi="Cambria"/>
        </w:rPr>
      </w:pPr>
    </w:p>
    <w:p w14:paraId="1E27DF0F" w14:textId="587D8F78" w:rsidR="00273323" w:rsidRDefault="00E65D74" w:rsidP="00273323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A38EA0" wp14:editId="5921BBBD">
                <wp:simplePos x="0" y="0"/>
                <wp:positionH relativeFrom="column">
                  <wp:posOffset>1644650</wp:posOffset>
                </wp:positionH>
                <wp:positionV relativeFrom="paragraph">
                  <wp:posOffset>164465</wp:posOffset>
                </wp:positionV>
                <wp:extent cx="457200" cy="177800"/>
                <wp:effectExtent l="12700" t="7620" r="6350" b="5080"/>
                <wp:wrapNone/>
                <wp:docPr id="4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027143" id="Rectangle 8" o:spid="_x0000_s1026" style="position:absolute;margin-left:129.5pt;margin-top:12.95pt;width:36pt;height: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HKxHAIAADs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"/>
            </w:pict>
          </mc:Fallback>
        </mc:AlternateContent>
      </w:r>
    </w:p>
    <w:p w14:paraId="29D6A498" w14:textId="54DC7EA0" w:rsidR="00273323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 xml:space="preserve">Target </w:t>
      </w:r>
      <w:r w:rsidR="001456F3">
        <w:rPr>
          <w:rFonts w:ascii="Cambria" w:hAnsi="Cambria"/>
        </w:rPr>
        <w:t>A</w:t>
      </w:r>
      <w:r w:rsidRPr="002333D0">
        <w:rPr>
          <w:rFonts w:ascii="Cambria" w:hAnsi="Cambria"/>
        </w:rPr>
        <w:t>udience:</w:t>
      </w:r>
      <w:r w:rsidR="00E65D74">
        <w:rPr>
          <w:rFonts w:ascii="Cambria" w:hAnsi="Cambria"/>
        </w:rPr>
        <w:t xml:space="preserve">                          General Public</w:t>
      </w:r>
    </w:p>
    <w:p w14:paraId="477C2A49" w14:textId="77777777" w:rsidR="00E65D74" w:rsidRDefault="00E65D74" w:rsidP="00E65D74">
      <w:pPr>
        <w:spacing w:after="0" w:line="240" w:lineRule="auto"/>
        <w:contextualSpacing/>
        <w:rPr>
          <w:rFonts w:ascii="Cambria" w:hAnsi="Cambria"/>
        </w:rPr>
      </w:pPr>
    </w:p>
    <w:p w14:paraId="79214A30" w14:textId="46E8F07F" w:rsidR="00E65D74" w:rsidRPr="00BD68FC" w:rsidRDefault="00E65D74" w:rsidP="00E65D74">
      <w:pPr>
        <w:pStyle w:val="ListParagraph"/>
        <w:spacing w:after="0" w:line="240" w:lineRule="auto"/>
        <w:rPr>
          <w:rFonts w:ascii="Cambria" w:hAnsi="Cambria"/>
          <w:i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EFE59B" wp14:editId="36FE7160">
                <wp:simplePos x="0" y="0"/>
                <wp:positionH relativeFrom="column">
                  <wp:posOffset>1657350</wp:posOffset>
                </wp:positionH>
                <wp:positionV relativeFrom="paragraph">
                  <wp:posOffset>27940</wp:posOffset>
                </wp:positionV>
                <wp:extent cx="457200" cy="177800"/>
                <wp:effectExtent l="0" t="0" r="19050" b="12700"/>
                <wp:wrapSquare wrapText="bothSides"/>
                <wp:docPr id="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7A350E" id="Rectangle 8" o:spid="_x0000_s1026" style="position:absolute;margin-left:130.5pt;margin-top:2.2pt;width:36pt;height:1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McdHAIAADs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">
                <w10:wrap type="square"/>
              </v:rect>
            </w:pict>
          </mc:Fallback>
        </mc:AlternateContent>
      </w:r>
      <w:r>
        <w:rPr>
          <w:rFonts w:ascii="Cambria" w:hAnsi="Cambria"/>
        </w:rPr>
        <w:t xml:space="preserve">                                                                    Specific: _______________________________</w:t>
      </w:r>
      <w:proofErr w:type="gramStart"/>
      <w:r>
        <w:rPr>
          <w:rFonts w:ascii="Cambria" w:hAnsi="Cambria"/>
        </w:rPr>
        <w:t xml:space="preserve">_  </w:t>
      </w:r>
      <w:r w:rsidRPr="00BD68FC">
        <w:rPr>
          <w:rFonts w:ascii="Cambria" w:hAnsi="Cambria"/>
          <w:i/>
        </w:rPr>
        <w:t>(</w:t>
      </w:r>
      <w:proofErr w:type="gramEnd"/>
      <w:r w:rsidRPr="00BD68FC">
        <w:rPr>
          <w:rFonts w:ascii="Cambria" w:hAnsi="Cambria"/>
          <w:i/>
        </w:rPr>
        <w:t>please specify)</w:t>
      </w:r>
    </w:p>
    <w:p w14:paraId="715F0815" w14:textId="65C60690" w:rsidR="00B03099" w:rsidRDefault="00B03099" w:rsidP="00E65D74">
      <w:pPr>
        <w:pStyle w:val="ListParagraph"/>
        <w:spacing w:after="0" w:line="240" w:lineRule="auto"/>
        <w:rPr>
          <w:rFonts w:ascii="Cambria" w:hAnsi="Cambria"/>
        </w:rPr>
      </w:pPr>
    </w:p>
    <w:p w14:paraId="78F6A2BE" w14:textId="6099EDDA" w:rsidR="00B03099" w:rsidRDefault="00B03099" w:rsidP="00B03099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Publication Area/Discipline:</w:t>
      </w:r>
    </w:p>
    <w:p w14:paraId="0C46AC6D" w14:textId="25D279E5" w:rsidR="00B03099" w:rsidRDefault="00B03099" w:rsidP="00B03099">
      <w:pPr>
        <w:pStyle w:val="ListParagraph"/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9B0D60" wp14:editId="6C6A9114">
                <wp:simplePos x="0" y="0"/>
                <wp:positionH relativeFrom="margin">
                  <wp:posOffset>422275</wp:posOffset>
                </wp:positionH>
                <wp:positionV relativeFrom="paragraph">
                  <wp:posOffset>155575</wp:posOffset>
                </wp:positionV>
                <wp:extent cx="457200" cy="147320"/>
                <wp:effectExtent l="0" t="0" r="19050" b="24130"/>
                <wp:wrapNone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47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F9D908" id="Rectangle 8" o:spid="_x0000_s1026" style="position:absolute;margin-left:33.25pt;margin-top:12.25pt;width:36pt;height:11.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">
                <w10:wrap anchorx="margin"/>
              </v:rect>
            </w:pict>
          </mc:Fallback>
        </mc:AlternateContent>
      </w:r>
    </w:p>
    <w:p w14:paraId="0D27FBB4" w14:textId="145D4700" w:rsidR="00E65D74" w:rsidRDefault="00E17AC0" w:rsidP="00E65D74">
      <w:pPr>
        <w:spacing w:after="0" w:line="240" w:lineRule="auto"/>
        <w:contextualSpacing/>
        <w:rPr>
          <w:rFonts w:ascii="Cambria" w:hAnsi="Cambria"/>
        </w:rPr>
      </w:pPr>
      <w:r>
        <w:rPr>
          <w:rFonts w:ascii="Cambria" w:hAnsi="Cambria"/>
        </w:rPr>
        <w:t xml:space="preserve">                                 Engineering</w:t>
      </w:r>
    </w:p>
    <w:p w14:paraId="6C0AF2E4" w14:textId="77777777" w:rsidR="00E17AC0" w:rsidRDefault="00E17AC0" w:rsidP="00E17AC0">
      <w:pPr>
        <w:spacing w:after="0" w:line="240" w:lineRule="auto"/>
        <w:rPr>
          <w:rFonts w:ascii="Cambria" w:hAnsi="Cambria"/>
        </w:rPr>
      </w:pPr>
    </w:p>
    <w:p w14:paraId="0F3F4849" w14:textId="6B39C1E3" w:rsidR="00E17AC0" w:rsidRDefault="00E17AC0" w:rsidP="00E17AC0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8C53AE" wp14:editId="7AEA73B3">
                <wp:simplePos x="0" y="0"/>
                <wp:positionH relativeFrom="column">
                  <wp:posOffset>419100</wp:posOffset>
                </wp:positionH>
                <wp:positionV relativeFrom="paragraph">
                  <wp:posOffset>15240</wp:posOffset>
                </wp:positionV>
                <wp:extent cx="457200" cy="177800"/>
                <wp:effectExtent l="12700" t="7620" r="6350" b="5080"/>
                <wp:wrapNone/>
                <wp:docPr id="7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FA14A1" id="Rectangle 8" o:spid="_x0000_s1026" style="position:absolute;margin-left:33pt;margin-top:1.2pt;width:36pt;height:1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ijnHAIAADs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"/>
            </w:pict>
          </mc:Fallback>
        </mc:AlternateContent>
      </w:r>
      <w:r>
        <w:rPr>
          <w:rFonts w:ascii="Cambria" w:hAnsi="Cambria"/>
        </w:rPr>
        <w:t xml:space="preserve">                                 Technology</w:t>
      </w:r>
    </w:p>
    <w:p w14:paraId="7F85E595" w14:textId="14E94600" w:rsidR="00E17AC0" w:rsidRDefault="00E17AC0" w:rsidP="00E17AC0">
      <w:pPr>
        <w:spacing w:after="0" w:line="240" w:lineRule="auto"/>
        <w:rPr>
          <w:rFonts w:ascii="Cambria" w:hAnsi="Cambria"/>
        </w:rPr>
      </w:pPr>
    </w:p>
    <w:p w14:paraId="09C4DB36" w14:textId="4AD62BAE" w:rsidR="00E17AC0" w:rsidRDefault="00E17AC0" w:rsidP="00E17AC0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E55761" wp14:editId="7EDE7FDC">
                <wp:simplePos x="0" y="0"/>
                <wp:positionH relativeFrom="column">
                  <wp:posOffset>409575</wp:posOffset>
                </wp:positionH>
                <wp:positionV relativeFrom="paragraph">
                  <wp:posOffset>15240</wp:posOffset>
                </wp:positionV>
                <wp:extent cx="457200" cy="177800"/>
                <wp:effectExtent l="12700" t="7620" r="6350" b="508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5D52F6" id="Rectangle 8" o:spid="_x0000_s1026" style="position:absolute;margin-left:32.25pt;margin-top:1.2pt;width:36pt;height:1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"/>
            </w:pict>
          </mc:Fallback>
        </mc:AlternateContent>
      </w:r>
      <w:r>
        <w:rPr>
          <w:rFonts w:ascii="Cambria" w:hAnsi="Cambria"/>
        </w:rPr>
        <w:t xml:space="preserve">                                 Energy</w:t>
      </w:r>
    </w:p>
    <w:p w14:paraId="352CF40D" w14:textId="22A4B5B7" w:rsidR="001D0458" w:rsidRDefault="001D0458" w:rsidP="00273323">
      <w:pPr>
        <w:spacing w:after="0" w:line="240" w:lineRule="auto"/>
        <w:rPr>
          <w:rFonts w:ascii="Cambria" w:hAnsi="Cambria"/>
        </w:rPr>
      </w:pPr>
    </w:p>
    <w:p w14:paraId="1F200BA4" w14:textId="43260BAC" w:rsidR="001D0458" w:rsidRDefault="00E17AC0" w:rsidP="00273323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E508C21" wp14:editId="42616787">
                <wp:simplePos x="0" y="0"/>
                <wp:positionH relativeFrom="column">
                  <wp:posOffset>419100</wp:posOffset>
                </wp:positionH>
                <wp:positionV relativeFrom="paragraph">
                  <wp:posOffset>45720</wp:posOffset>
                </wp:positionV>
                <wp:extent cx="457200" cy="177800"/>
                <wp:effectExtent l="12700" t="7620" r="6350" b="508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C0AE45" id="Rectangle 9" o:spid="_x0000_s1026" style="position:absolute;margin-left:33pt;margin-top:3.6pt;width:36pt;height:1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"/>
            </w:pict>
          </mc:Fallback>
        </mc:AlternateContent>
      </w:r>
      <w:r>
        <w:rPr>
          <w:rFonts w:ascii="Cambria" w:hAnsi="Cambria"/>
        </w:rPr>
        <w:t xml:space="preserve">                                 Business and Management</w:t>
      </w:r>
    </w:p>
    <w:p w14:paraId="50FBFAAB" w14:textId="2540561E" w:rsidR="00E17AC0" w:rsidRDefault="00E17AC0" w:rsidP="00273323">
      <w:pPr>
        <w:spacing w:after="0" w:line="240" w:lineRule="auto"/>
        <w:rPr>
          <w:rFonts w:ascii="Cambria" w:hAnsi="Cambria"/>
        </w:rPr>
      </w:pPr>
    </w:p>
    <w:p w14:paraId="30347552" w14:textId="6D0339CC" w:rsidR="00E17AC0" w:rsidRDefault="00E17AC0" w:rsidP="00273323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9798BD1" wp14:editId="33FBDBC3">
                <wp:simplePos x="0" y="0"/>
                <wp:positionH relativeFrom="column">
                  <wp:posOffset>428625</wp:posOffset>
                </wp:positionH>
                <wp:positionV relativeFrom="paragraph">
                  <wp:posOffset>16510</wp:posOffset>
                </wp:positionV>
                <wp:extent cx="457200" cy="177800"/>
                <wp:effectExtent l="12700" t="7620" r="6350" b="508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22BA48" id="Rectangle 10" o:spid="_x0000_s1026" style="position:absolute;margin-left:33.75pt;margin-top:1.3pt;width:36pt;height:1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VIiHQIAAD0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"/>
            </w:pict>
          </mc:Fallback>
        </mc:AlternateContent>
      </w:r>
      <w:r>
        <w:rPr>
          <w:rFonts w:ascii="Cambria" w:hAnsi="Cambria"/>
        </w:rPr>
        <w:t xml:space="preserve">                                 Others: Please specify _____________________</w:t>
      </w:r>
    </w:p>
    <w:p w14:paraId="2E7229CA" w14:textId="77777777" w:rsidR="00E17AC0" w:rsidRDefault="00E17AC0" w:rsidP="00273323">
      <w:pPr>
        <w:spacing w:after="0" w:line="240" w:lineRule="auto"/>
        <w:rPr>
          <w:rFonts w:ascii="Cambria" w:hAnsi="Cambria"/>
        </w:rPr>
      </w:pPr>
    </w:p>
    <w:p w14:paraId="69A4670E" w14:textId="571AFE65" w:rsidR="00273323" w:rsidRPr="00B91536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  <w:i/>
        </w:rPr>
      </w:pPr>
      <w:r w:rsidRPr="002333D0">
        <w:rPr>
          <w:rFonts w:ascii="Cambria" w:hAnsi="Cambria"/>
        </w:rPr>
        <w:t xml:space="preserve">Tentative </w:t>
      </w:r>
      <w:r w:rsidR="001456F3">
        <w:rPr>
          <w:rFonts w:ascii="Cambria" w:hAnsi="Cambria"/>
        </w:rPr>
        <w:t>T</w:t>
      </w:r>
      <w:r w:rsidRPr="002333D0">
        <w:rPr>
          <w:rFonts w:ascii="Cambria" w:hAnsi="Cambria"/>
        </w:rPr>
        <w:t>opics/</w:t>
      </w:r>
      <w:r w:rsidR="001456F3">
        <w:rPr>
          <w:rFonts w:ascii="Cambria" w:hAnsi="Cambria"/>
        </w:rPr>
        <w:t>C</w:t>
      </w:r>
      <w:r w:rsidRPr="002333D0">
        <w:rPr>
          <w:rFonts w:ascii="Cambria" w:hAnsi="Cambria"/>
        </w:rPr>
        <w:t>hapter</w:t>
      </w:r>
      <w:r w:rsidR="006737F1">
        <w:rPr>
          <w:rFonts w:ascii="Cambria" w:hAnsi="Cambria"/>
        </w:rPr>
        <w:t>s</w:t>
      </w:r>
      <w:r w:rsidR="002333D0" w:rsidRPr="002333D0">
        <w:rPr>
          <w:rFonts w:ascii="Cambria" w:hAnsi="Cambria"/>
        </w:rPr>
        <w:t xml:space="preserve"> – </w:t>
      </w:r>
      <w:r w:rsidR="008D14D3">
        <w:rPr>
          <w:rFonts w:ascii="Cambria" w:hAnsi="Cambria"/>
          <w:i/>
        </w:rPr>
        <w:t>If possible, p</w:t>
      </w:r>
      <w:r w:rsidR="00B91536" w:rsidRPr="00B91536">
        <w:rPr>
          <w:rFonts w:ascii="Cambria" w:hAnsi="Cambria"/>
          <w:i/>
        </w:rPr>
        <w:t xml:space="preserve">lease provide a brief synopsis </w:t>
      </w:r>
      <w:r w:rsidR="00CF13C3">
        <w:rPr>
          <w:rFonts w:ascii="Cambria" w:hAnsi="Cambria"/>
          <w:i/>
        </w:rPr>
        <w:t xml:space="preserve">or heading contents </w:t>
      </w:r>
      <w:r w:rsidR="00B91536" w:rsidRPr="00B91536">
        <w:rPr>
          <w:rFonts w:ascii="Cambria" w:hAnsi="Cambria"/>
          <w:i/>
        </w:rPr>
        <w:t>of each chapter. I</w:t>
      </w:r>
      <w:r w:rsidR="002333D0" w:rsidRPr="00B91536">
        <w:rPr>
          <w:rFonts w:ascii="Cambria" w:hAnsi="Cambria"/>
          <w:i/>
        </w:rPr>
        <w:t>ndicate coverage of each author and/or editor if more than one.</w:t>
      </w:r>
    </w:p>
    <w:p w14:paraId="746678A7" w14:textId="1A2F82A0" w:rsidR="00273323" w:rsidRDefault="00273323" w:rsidP="00273323">
      <w:pPr>
        <w:spacing w:after="0" w:line="240" w:lineRule="auto"/>
        <w:rPr>
          <w:rFonts w:ascii="Cambria" w:hAnsi="Cambria"/>
        </w:rPr>
      </w:pPr>
    </w:p>
    <w:p w14:paraId="2BB2F397" w14:textId="213C320E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1.</w:t>
      </w:r>
    </w:p>
    <w:p w14:paraId="1D58F477" w14:textId="4472DEFF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2</w:t>
      </w:r>
    </w:p>
    <w:p w14:paraId="05E1C6D0" w14:textId="06C110D5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3</w:t>
      </w:r>
    </w:p>
    <w:p w14:paraId="37AF6830" w14:textId="3954758E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4</w:t>
      </w:r>
    </w:p>
    <w:p w14:paraId="782E9BD4" w14:textId="087B273B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5</w:t>
      </w:r>
    </w:p>
    <w:p w14:paraId="779CBDA0" w14:textId="165800A2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6</w:t>
      </w:r>
    </w:p>
    <w:p w14:paraId="491CF5E8" w14:textId="36F57C0E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7</w:t>
      </w:r>
      <w:r w:rsidR="002333D0">
        <w:rPr>
          <w:rFonts w:ascii="Cambria" w:hAnsi="Cambria"/>
        </w:rPr>
        <w:t>…</w:t>
      </w:r>
    </w:p>
    <w:p w14:paraId="02A4EA2D" w14:textId="0BB85F99" w:rsidR="002333D0" w:rsidRDefault="002333D0" w:rsidP="002333D0">
      <w:pPr>
        <w:spacing w:after="0" w:line="240" w:lineRule="auto"/>
        <w:ind w:left="426"/>
        <w:rPr>
          <w:rFonts w:ascii="Cambria" w:hAnsi="Cambria"/>
        </w:rPr>
      </w:pPr>
    </w:p>
    <w:p w14:paraId="3B381A3F" w14:textId="7253AD0E" w:rsidR="002333D0" w:rsidRDefault="002333D0" w:rsidP="002333D0">
      <w:pPr>
        <w:spacing w:after="0" w:line="240" w:lineRule="auto"/>
        <w:ind w:left="426"/>
        <w:rPr>
          <w:rFonts w:ascii="Cambria" w:hAnsi="Cambria"/>
        </w:rPr>
      </w:pPr>
    </w:p>
    <w:p w14:paraId="1780AEFE" w14:textId="6B01B6AD" w:rsidR="002333D0" w:rsidRDefault="002333D0" w:rsidP="00837651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837651">
        <w:rPr>
          <w:rFonts w:ascii="Cambria" w:hAnsi="Cambria"/>
        </w:rPr>
        <w:t xml:space="preserve">Target </w:t>
      </w:r>
      <w:r w:rsidR="001456F3">
        <w:rPr>
          <w:rFonts w:ascii="Cambria" w:hAnsi="Cambria"/>
        </w:rPr>
        <w:t>D</w:t>
      </w:r>
      <w:r w:rsidR="003F64C4">
        <w:rPr>
          <w:rFonts w:ascii="Cambria" w:hAnsi="Cambria"/>
        </w:rPr>
        <w:t xml:space="preserve">ate </w:t>
      </w:r>
      <w:r w:rsidRPr="00837651">
        <w:rPr>
          <w:rFonts w:ascii="Cambria" w:hAnsi="Cambria"/>
        </w:rPr>
        <w:t xml:space="preserve">for </w:t>
      </w:r>
      <w:r w:rsidR="00047581">
        <w:rPr>
          <w:rFonts w:ascii="Cambria" w:hAnsi="Cambria"/>
        </w:rPr>
        <w:t xml:space="preserve">complete </w:t>
      </w:r>
      <w:r w:rsidRPr="00837651">
        <w:rPr>
          <w:rFonts w:ascii="Cambria" w:hAnsi="Cambria"/>
        </w:rPr>
        <w:t>manuscript to be ready: _________________________________</w:t>
      </w:r>
    </w:p>
    <w:p w14:paraId="19C1F9FF" w14:textId="77777777" w:rsidR="00837651" w:rsidRDefault="00837651" w:rsidP="00837651">
      <w:pPr>
        <w:pStyle w:val="ListParagraph"/>
        <w:spacing w:after="0" w:line="240" w:lineRule="auto"/>
        <w:rPr>
          <w:rFonts w:ascii="Cambria" w:hAnsi="Cambria"/>
        </w:rPr>
      </w:pPr>
    </w:p>
    <w:p w14:paraId="793E5169" w14:textId="77777777" w:rsidR="00837651" w:rsidRPr="00837651" w:rsidRDefault="00837651" w:rsidP="00837651">
      <w:pPr>
        <w:spacing w:after="0" w:line="240" w:lineRule="auto"/>
        <w:rPr>
          <w:rFonts w:ascii="Cambria" w:hAnsi="Cambria"/>
        </w:rPr>
      </w:pPr>
    </w:p>
    <w:p w14:paraId="6E21BF76" w14:textId="7A5D6531" w:rsidR="00837651" w:rsidRDefault="00837651" w:rsidP="00837651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Submitted by: _____________</w:t>
      </w:r>
      <w:r w:rsidR="00181862">
        <w:rPr>
          <w:rFonts w:ascii="Cambria" w:hAnsi="Cambria"/>
        </w:rPr>
        <w:t>_______________</w:t>
      </w:r>
      <w:r>
        <w:rPr>
          <w:rFonts w:ascii="Cambria" w:hAnsi="Cambria"/>
        </w:rPr>
        <w:t>_______________                                    Date: _____________________________</w:t>
      </w:r>
    </w:p>
    <w:p w14:paraId="1688A234" w14:textId="44A6A6F0" w:rsidR="00837651" w:rsidRDefault="00837651" w:rsidP="00837651">
      <w:pPr>
        <w:pStyle w:val="ListParagraph"/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                             Signature (Name and Designation)</w:t>
      </w:r>
    </w:p>
    <w:p w14:paraId="203B9976" w14:textId="6C000AB9" w:rsidR="00837651" w:rsidRDefault="00837651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58A85A36" w14:textId="0A427392" w:rsidR="00181862" w:rsidRDefault="00181862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7A24A170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6A52425E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70C8F393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68355007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604BFFAC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6C0D7F2D" w14:textId="77777777" w:rsidR="00E17AC0" w:rsidRDefault="00E17AC0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4F408062" w14:textId="788A126E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282E0AE2" w14:textId="7BB74D7B" w:rsidR="00837651" w:rsidRPr="001D0458" w:rsidRDefault="00837651" w:rsidP="00837651">
      <w:pPr>
        <w:spacing w:after="0" w:line="240" w:lineRule="auto"/>
        <w:rPr>
          <w:rFonts w:ascii="Cambria" w:hAnsi="Cambria"/>
          <w:b/>
          <w:bCs/>
        </w:rPr>
      </w:pPr>
      <w:r w:rsidRPr="001D0458">
        <w:rPr>
          <w:rFonts w:ascii="Cambria" w:hAnsi="Cambria"/>
          <w:b/>
          <w:bCs/>
        </w:rPr>
        <w:t>UNITEN PRESS</w:t>
      </w:r>
      <w:r w:rsidR="00E65D74" w:rsidRPr="001D0458">
        <w:rPr>
          <w:rFonts w:ascii="Cambria" w:hAnsi="Cambria"/>
          <w:b/>
          <w:bCs/>
        </w:rPr>
        <w:t xml:space="preserve"> USE</w:t>
      </w:r>
      <w:r w:rsidR="00F2172E">
        <w:rPr>
          <w:rFonts w:ascii="Cambria" w:hAnsi="Cambria"/>
          <w:b/>
          <w:bCs/>
        </w:rPr>
        <w:t xml:space="preserve"> ONLY</w:t>
      </w:r>
    </w:p>
    <w:p w14:paraId="2382F568" w14:textId="720D5E7C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05EEB4BC" w14:textId="1AF8BA39" w:rsidR="00837651" w:rsidRDefault="00837651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 received: __________________________________________________</w:t>
      </w:r>
    </w:p>
    <w:p w14:paraId="6E88C5A9" w14:textId="1013E7E6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66B40DA3" w14:textId="227554C9" w:rsidR="00837651" w:rsidRDefault="00837651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Date </w:t>
      </w:r>
      <w:r w:rsidR="006A3E3F">
        <w:rPr>
          <w:rFonts w:ascii="Cambria" w:hAnsi="Cambria"/>
        </w:rPr>
        <w:t>result</w:t>
      </w:r>
      <w:r>
        <w:rPr>
          <w:rFonts w:ascii="Cambria" w:hAnsi="Cambria"/>
        </w:rPr>
        <w:t xml:space="preserve"> by </w:t>
      </w:r>
      <w:r w:rsidR="00181862">
        <w:rPr>
          <w:rFonts w:ascii="Cambria" w:hAnsi="Cambria"/>
        </w:rPr>
        <w:t>Publication C</w:t>
      </w:r>
      <w:r>
        <w:rPr>
          <w:rFonts w:ascii="Cambria" w:hAnsi="Cambria"/>
        </w:rPr>
        <w:t>ommittee: _______________________________</w:t>
      </w:r>
      <w:r w:rsidR="001D0458">
        <w:rPr>
          <w:rFonts w:ascii="Cambria" w:hAnsi="Cambria"/>
        </w:rPr>
        <w:t>_____</w:t>
      </w:r>
      <w:r>
        <w:rPr>
          <w:rFonts w:ascii="Cambria" w:hAnsi="Cambria"/>
        </w:rPr>
        <w:t>_</w:t>
      </w:r>
    </w:p>
    <w:p w14:paraId="10C5510E" w14:textId="7CC32D7F" w:rsidR="001D0458" w:rsidRDefault="001D0458" w:rsidP="00837651">
      <w:pPr>
        <w:spacing w:after="0" w:line="240" w:lineRule="auto"/>
        <w:rPr>
          <w:rFonts w:ascii="Cambria" w:hAnsi="Cambria"/>
        </w:rPr>
      </w:pPr>
    </w:p>
    <w:p w14:paraId="66B54FCE" w14:textId="333B64C0" w:rsidR="001D0458" w:rsidRDefault="001D0458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Person in </w:t>
      </w:r>
      <w:proofErr w:type="gramStart"/>
      <w:r>
        <w:rPr>
          <w:rFonts w:ascii="Cambria" w:hAnsi="Cambria"/>
        </w:rPr>
        <w:t>charge:_</w:t>
      </w:r>
      <w:proofErr w:type="gramEnd"/>
      <w:r>
        <w:rPr>
          <w:rFonts w:ascii="Cambria" w:hAnsi="Cambria"/>
        </w:rPr>
        <w:t>______________________________________________</w:t>
      </w:r>
    </w:p>
    <w:p w14:paraId="728E9590" w14:textId="630CBB22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7A73F112" w14:textId="41FF76D4" w:rsidR="00837651" w:rsidRDefault="00181862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Remarks</w:t>
      </w:r>
      <w:r w:rsidR="00837651">
        <w:rPr>
          <w:rFonts w:ascii="Cambria" w:hAnsi="Cambria"/>
        </w:rPr>
        <w:t xml:space="preserve"> to author/editor:</w:t>
      </w:r>
    </w:p>
    <w:p w14:paraId="06E7BEFF" w14:textId="2DC91C3E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661A07FD" w14:textId="37818866" w:rsidR="00837651" w:rsidRDefault="00837651" w:rsidP="00837651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0FB15067" w14:textId="1C295482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20662A94" w14:textId="78CFBD7C" w:rsidR="00837651" w:rsidRDefault="00837651" w:rsidP="00837651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0A7C3B39" w14:textId="35DFB908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5AF8A9CF" w14:textId="3DF68667" w:rsidR="00837651" w:rsidRDefault="00837651" w:rsidP="00837651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10975B92" w14:textId="10772245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19A09CB3" w14:textId="004F8A6B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0DF54855" w14:textId="44077D27" w:rsidR="00837651" w:rsidRDefault="00837651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sectPr w:rsidR="00837651" w:rsidSect="00D16C2B">
      <w:headerReference w:type="default" r:id="rId10"/>
      <w:footerReference w:type="default" r:id="rId11"/>
      <w:pgSz w:w="11906" w:h="16838" w:code="9"/>
      <w:pgMar w:top="720" w:right="720" w:bottom="720" w:left="72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ACDA0" w14:textId="77777777" w:rsidR="001A2674" w:rsidRDefault="001A2674" w:rsidP="000D6FCC">
      <w:pPr>
        <w:spacing w:after="0" w:line="240" w:lineRule="auto"/>
      </w:pPr>
      <w:r>
        <w:separator/>
      </w:r>
    </w:p>
  </w:endnote>
  <w:endnote w:type="continuationSeparator" w:id="0">
    <w:p w14:paraId="59E8ABA4" w14:textId="77777777" w:rsidR="001A2674" w:rsidRDefault="001A2674" w:rsidP="000D6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9708999"/>
      <w:docPartObj>
        <w:docPartGallery w:val="Page Numbers (Bottom of Page)"/>
        <w:docPartUnique/>
      </w:docPartObj>
    </w:sdtPr>
    <w:sdtEndPr>
      <w:rPr>
        <w:rFonts w:ascii="Cambria" w:hAnsi="Cambria"/>
        <w:sz w:val="20"/>
        <w:szCs w:val="20"/>
      </w:rPr>
    </w:sdtEndPr>
    <w:sdtContent>
      <w:p w14:paraId="6D8C2C04" w14:textId="77777777" w:rsidR="0009044A" w:rsidRPr="00945C45" w:rsidRDefault="007E0440">
        <w:pPr>
          <w:pStyle w:val="Footer"/>
          <w:jc w:val="right"/>
          <w:rPr>
            <w:rFonts w:ascii="Cambria" w:hAnsi="Cambria"/>
            <w:sz w:val="20"/>
            <w:szCs w:val="20"/>
          </w:rPr>
        </w:pPr>
        <w:r w:rsidRPr="00945C45">
          <w:rPr>
            <w:rFonts w:ascii="Cambria" w:hAnsi="Cambria"/>
            <w:sz w:val="20"/>
            <w:szCs w:val="20"/>
          </w:rPr>
          <w:fldChar w:fldCharType="begin"/>
        </w:r>
        <w:r w:rsidR="0009044A" w:rsidRPr="00945C45">
          <w:rPr>
            <w:rFonts w:ascii="Cambria" w:hAnsi="Cambria"/>
            <w:sz w:val="20"/>
            <w:szCs w:val="20"/>
          </w:rPr>
          <w:instrText xml:space="preserve"> PAGE   \* MERGEFORMAT </w:instrText>
        </w:r>
        <w:r w:rsidRPr="00945C45">
          <w:rPr>
            <w:rFonts w:ascii="Cambria" w:hAnsi="Cambria"/>
            <w:sz w:val="20"/>
            <w:szCs w:val="20"/>
          </w:rPr>
          <w:fldChar w:fldCharType="separate"/>
        </w:r>
        <w:r w:rsidR="002F739A">
          <w:rPr>
            <w:rFonts w:ascii="Cambria" w:hAnsi="Cambria"/>
            <w:noProof/>
            <w:sz w:val="20"/>
            <w:szCs w:val="20"/>
          </w:rPr>
          <w:t>1</w:t>
        </w:r>
        <w:r w:rsidRPr="00945C45">
          <w:rPr>
            <w:rFonts w:ascii="Cambria" w:hAnsi="Cambria"/>
            <w:sz w:val="20"/>
            <w:szCs w:val="20"/>
          </w:rPr>
          <w:fldChar w:fldCharType="end"/>
        </w:r>
      </w:p>
    </w:sdtContent>
  </w:sdt>
  <w:p w14:paraId="358184DF" w14:textId="77777777" w:rsidR="0009044A" w:rsidRDefault="000904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C7783" w14:textId="77777777" w:rsidR="001A2674" w:rsidRDefault="001A2674" w:rsidP="000D6FCC">
      <w:pPr>
        <w:spacing w:after="0" w:line="240" w:lineRule="auto"/>
      </w:pPr>
      <w:r>
        <w:separator/>
      </w:r>
    </w:p>
  </w:footnote>
  <w:footnote w:type="continuationSeparator" w:id="0">
    <w:p w14:paraId="66738BD1" w14:textId="77777777" w:rsidR="001A2674" w:rsidRDefault="001A2674" w:rsidP="000D6F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4FDF9" w14:textId="3E15D167" w:rsidR="00FE7805" w:rsidRDefault="00FE7805" w:rsidP="00FE7805">
    <w:pPr>
      <w:pStyle w:val="Header"/>
      <w:tabs>
        <w:tab w:val="clear" w:pos="9026"/>
        <w:tab w:val="right" w:pos="10466"/>
      </w:tabs>
      <w:rPr>
        <w:sz w:val="20"/>
        <w:szCs w:val="20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 w:rsidR="000234E0">
      <w:rPr>
        <w:sz w:val="20"/>
        <w:szCs w:val="20"/>
      </w:rPr>
      <w:t xml:space="preserve">UP </w:t>
    </w:r>
    <w:r w:rsidRPr="00500B92">
      <w:rPr>
        <w:sz w:val="20"/>
        <w:szCs w:val="20"/>
      </w:rPr>
      <w:t xml:space="preserve">Form </w:t>
    </w:r>
    <w:r w:rsidR="000234E0">
      <w:rPr>
        <w:sz w:val="20"/>
        <w:szCs w:val="20"/>
      </w:rPr>
      <w:t>0</w:t>
    </w:r>
    <w:r w:rsidRPr="00500B92">
      <w:rPr>
        <w:sz w:val="20"/>
        <w:szCs w:val="20"/>
      </w:rPr>
      <w:t>1</w:t>
    </w:r>
  </w:p>
  <w:p w14:paraId="6714B87B" w14:textId="1F4BB9C4" w:rsidR="000234E0" w:rsidRPr="00500B92" w:rsidRDefault="000234E0" w:rsidP="000234E0">
    <w:pPr>
      <w:pStyle w:val="Header"/>
      <w:tabs>
        <w:tab w:val="clear" w:pos="9026"/>
        <w:tab w:val="right" w:pos="10466"/>
      </w:tabs>
      <w:jc w:val="center"/>
      <w:rPr>
        <w:sz w:val="20"/>
        <w:szCs w:val="20"/>
      </w:rPr>
    </w:pPr>
    <w:r>
      <w:rPr>
        <w:sz w:val="20"/>
        <w:szCs w:val="20"/>
      </w:rPr>
      <w:t>`</w:t>
    </w:r>
    <w:r>
      <w:rPr>
        <w:sz w:val="20"/>
        <w:szCs w:val="20"/>
      </w:rPr>
      <w:tab/>
    </w:r>
    <w:r>
      <w:rPr>
        <w:sz w:val="20"/>
        <w:szCs w:val="20"/>
      </w:rPr>
      <w:tab/>
      <w:t xml:space="preserve">Reference No: </w:t>
    </w:r>
    <w:r w:rsidR="00D25B6F">
      <w:rPr>
        <w:sz w:val="20"/>
        <w:szCs w:val="20"/>
      </w:rPr>
      <w:t>….</w:t>
    </w:r>
    <w:r w:rsidR="00CF13C3">
      <w:rPr>
        <w:sz w:val="20"/>
        <w:szCs w:val="20"/>
      </w:rPr>
      <w:t>…</w:t>
    </w:r>
    <w:r w:rsidR="008D14D3">
      <w:rPr>
        <w:sz w:val="20"/>
        <w:szCs w:val="20"/>
      </w:rPr>
      <w:t>…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91A55"/>
    <w:multiLevelType w:val="hybridMultilevel"/>
    <w:tmpl w:val="CE6A57A0"/>
    <w:lvl w:ilvl="0" w:tplc="4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DB20E9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2649F"/>
    <w:multiLevelType w:val="hybridMultilevel"/>
    <w:tmpl w:val="6E4CC798"/>
    <w:lvl w:ilvl="0" w:tplc="B58891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C50FAD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57921"/>
    <w:multiLevelType w:val="hybridMultilevel"/>
    <w:tmpl w:val="9676DA74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FB208C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062415"/>
    <w:multiLevelType w:val="hybridMultilevel"/>
    <w:tmpl w:val="328C79F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E140AC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7731188">
    <w:abstractNumId w:val="4"/>
  </w:num>
  <w:num w:numId="2" w16cid:durableId="1211652287">
    <w:abstractNumId w:val="5"/>
  </w:num>
  <w:num w:numId="3" w16cid:durableId="924606377">
    <w:abstractNumId w:val="3"/>
  </w:num>
  <w:num w:numId="4" w16cid:durableId="1913007123">
    <w:abstractNumId w:val="2"/>
  </w:num>
  <w:num w:numId="5" w16cid:durableId="1472821752">
    <w:abstractNumId w:val="7"/>
  </w:num>
  <w:num w:numId="6" w16cid:durableId="550262770">
    <w:abstractNumId w:val="1"/>
  </w:num>
  <w:num w:numId="7" w16cid:durableId="2080322867">
    <w:abstractNumId w:val="0"/>
  </w:num>
  <w:num w:numId="8" w16cid:durableId="12434453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K0NLIwMjU0NjSyMDNT0lEKTi0uzszPAykwqQUAWCvOnSwAAAA="/>
  </w:docVars>
  <w:rsids>
    <w:rsidRoot w:val="00B5372C"/>
    <w:rsid w:val="0000675E"/>
    <w:rsid w:val="000234E0"/>
    <w:rsid w:val="000315EF"/>
    <w:rsid w:val="00047581"/>
    <w:rsid w:val="000612A4"/>
    <w:rsid w:val="00061714"/>
    <w:rsid w:val="00070C06"/>
    <w:rsid w:val="0009044A"/>
    <w:rsid w:val="000B1287"/>
    <w:rsid w:val="000B643A"/>
    <w:rsid w:val="000C1745"/>
    <w:rsid w:val="000C66ED"/>
    <w:rsid w:val="000D6FCC"/>
    <w:rsid w:val="000F3EA2"/>
    <w:rsid w:val="001456F3"/>
    <w:rsid w:val="00181862"/>
    <w:rsid w:val="0019768F"/>
    <w:rsid w:val="001A2674"/>
    <w:rsid w:val="001D0458"/>
    <w:rsid w:val="001F6FDC"/>
    <w:rsid w:val="00233342"/>
    <w:rsid w:val="002333D0"/>
    <w:rsid w:val="0023659D"/>
    <w:rsid w:val="00273323"/>
    <w:rsid w:val="0028585C"/>
    <w:rsid w:val="002A446F"/>
    <w:rsid w:val="002B2C36"/>
    <w:rsid w:val="002E4117"/>
    <w:rsid w:val="002F739A"/>
    <w:rsid w:val="00315A9F"/>
    <w:rsid w:val="00350CC5"/>
    <w:rsid w:val="003855D4"/>
    <w:rsid w:val="003A7219"/>
    <w:rsid w:val="003B43EA"/>
    <w:rsid w:val="003B7088"/>
    <w:rsid w:val="003D3176"/>
    <w:rsid w:val="003E46E7"/>
    <w:rsid w:val="003E4D60"/>
    <w:rsid w:val="003E51AD"/>
    <w:rsid w:val="003F64C4"/>
    <w:rsid w:val="004012C0"/>
    <w:rsid w:val="00406C79"/>
    <w:rsid w:val="00432397"/>
    <w:rsid w:val="004F318C"/>
    <w:rsid w:val="00500B92"/>
    <w:rsid w:val="00552ADD"/>
    <w:rsid w:val="005559FF"/>
    <w:rsid w:val="00563A2C"/>
    <w:rsid w:val="00594A58"/>
    <w:rsid w:val="005D5D6A"/>
    <w:rsid w:val="00623D65"/>
    <w:rsid w:val="006737F1"/>
    <w:rsid w:val="00674FC0"/>
    <w:rsid w:val="00675BBD"/>
    <w:rsid w:val="00681BCB"/>
    <w:rsid w:val="006A3E3F"/>
    <w:rsid w:val="006B5F3C"/>
    <w:rsid w:val="00701D75"/>
    <w:rsid w:val="00791FC9"/>
    <w:rsid w:val="007E0440"/>
    <w:rsid w:val="008135EE"/>
    <w:rsid w:val="008263F4"/>
    <w:rsid w:val="00832B7B"/>
    <w:rsid w:val="00837651"/>
    <w:rsid w:val="00864999"/>
    <w:rsid w:val="0088660B"/>
    <w:rsid w:val="008D14D3"/>
    <w:rsid w:val="008F32EB"/>
    <w:rsid w:val="0090515B"/>
    <w:rsid w:val="00945C45"/>
    <w:rsid w:val="00994E71"/>
    <w:rsid w:val="009E10DD"/>
    <w:rsid w:val="00A00E51"/>
    <w:rsid w:val="00A130C7"/>
    <w:rsid w:val="00A13B0B"/>
    <w:rsid w:val="00A22494"/>
    <w:rsid w:val="00A24B5B"/>
    <w:rsid w:val="00A35C18"/>
    <w:rsid w:val="00A67B5F"/>
    <w:rsid w:val="00A94FC6"/>
    <w:rsid w:val="00AA4FBC"/>
    <w:rsid w:val="00B03099"/>
    <w:rsid w:val="00B07891"/>
    <w:rsid w:val="00B1369A"/>
    <w:rsid w:val="00B42A4C"/>
    <w:rsid w:val="00B46E9D"/>
    <w:rsid w:val="00B52F5D"/>
    <w:rsid w:val="00B5372C"/>
    <w:rsid w:val="00B91536"/>
    <w:rsid w:val="00BC2E6C"/>
    <w:rsid w:val="00BD68FC"/>
    <w:rsid w:val="00C20C22"/>
    <w:rsid w:val="00C2293B"/>
    <w:rsid w:val="00C30264"/>
    <w:rsid w:val="00C568F5"/>
    <w:rsid w:val="00CD5DD6"/>
    <w:rsid w:val="00CF13C3"/>
    <w:rsid w:val="00D16C2B"/>
    <w:rsid w:val="00D25B6F"/>
    <w:rsid w:val="00D94A3E"/>
    <w:rsid w:val="00DF3FD4"/>
    <w:rsid w:val="00E17AC0"/>
    <w:rsid w:val="00E40979"/>
    <w:rsid w:val="00E46F63"/>
    <w:rsid w:val="00E65D74"/>
    <w:rsid w:val="00E66197"/>
    <w:rsid w:val="00E7183F"/>
    <w:rsid w:val="00EF379C"/>
    <w:rsid w:val="00F002B4"/>
    <w:rsid w:val="00F11612"/>
    <w:rsid w:val="00F146E0"/>
    <w:rsid w:val="00F2172E"/>
    <w:rsid w:val="00F323FD"/>
    <w:rsid w:val="00F35902"/>
    <w:rsid w:val="00F44A6C"/>
    <w:rsid w:val="00F96E1A"/>
    <w:rsid w:val="00FB020B"/>
    <w:rsid w:val="00FC5BBD"/>
    <w:rsid w:val="00FE78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76A0DC5"/>
  <w15:docId w15:val="{8B4214EE-691B-4952-A283-EAA45F08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1F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37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41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6F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FCC"/>
  </w:style>
  <w:style w:type="paragraph" w:styleId="Footer">
    <w:name w:val="footer"/>
    <w:basedOn w:val="Normal"/>
    <w:link w:val="FooterChar"/>
    <w:uiPriority w:val="99"/>
    <w:unhideWhenUsed/>
    <w:rsid w:val="000D6F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FCC"/>
  </w:style>
  <w:style w:type="paragraph" w:styleId="BalloonText">
    <w:name w:val="Balloon Text"/>
    <w:basedOn w:val="Normal"/>
    <w:link w:val="BalloonTextChar"/>
    <w:uiPriority w:val="99"/>
    <w:semiHidden/>
    <w:unhideWhenUsed/>
    <w:rsid w:val="00FC5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BB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65D7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5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unitenpress@uniten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D6ADD-21C4-4FF4-B8C2-869288B1B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93</Words>
  <Characters>1193</Characters>
  <Application>Microsoft Office Word</Application>
  <DocSecurity>0</DocSecurity>
  <Lines>1193</Lines>
  <Paragraphs>1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fiey</dc:creator>
  <cp:lastModifiedBy>Baharuddin Bin Budit @ Muhammad Hussin, Dr.</cp:lastModifiedBy>
  <cp:revision>5</cp:revision>
  <cp:lastPrinted>2017-07-19T03:05:00Z</cp:lastPrinted>
  <dcterms:created xsi:type="dcterms:W3CDTF">2023-03-27T16:18:00Z</dcterms:created>
  <dcterms:modified xsi:type="dcterms:W3CDTF">2023-03-27T18:32:00Z</dcterms:modified>
</cp:coreProperties>
</file>